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China</w:t>
      </w:r>
      <w:r>
        <w:t xml:space="preserve"> </w:t>
      </w:r>
      <w:r>
        <w:t xml:space="preserve">Beijing</w:t>
      </w:r>
    </w:p>
    <w:bookmarkStart w:id="20" w:name="internship-application-letter"/>
    <w:p>
      <w:pPr>
        <w:pStyle w:val="Heading1"/>
      </w:pPr>
      <w:r>
        <w:t xml:space="preserve">Internship Application Letter</w:t>
      </w:r>
    </w:p>
    <w:p>
      <w:pPr>
        <w:pStyle w:val="FirstParagraph"/>
      </w:pPr>
      <w:r>
        <w:t xml:space="preserve">For the Position of Astronomer Intern at China Beijing Research Institu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October 26, 2023</w:t>
      </w:r>
    </w:p>
    <w:p>
      <w:pPr>
        <w:pStyle w:val="BodyText"/>
      </w:pPr>
      <w:r>
        <w:t xml:space="preserve">Director of Internship Programs</w:t>
      </w:r>
    </w:p>
    <w:p>
      <w:pPr>
        <w:pStyle w:val="BodyText"/>
      </w:pPr>
      <w:r>
        <w:t xml:space="preserve">China National Astronomical Observatory (CNAO)</w:t>
      </w:r>
    </w:p>
    <w:p>
      <w:pPr>
        <w:pStyle w:val="BodyText"/>
      </w:pPr>
      <w:r>
        <w:t xml:space="preserve">Beijing, People's Republic of China</w:t>
      </w:r>
    </w:p>
    <w:bookmarkStart w:id="21" w:name="X46406ed03a025db403af5b7616e512abdbded05"/>
    <w:p>
      <w:pPr>
        <w:pStyle w:val="Heading2"/>
      </w:pPr>
      <w:r>
        <w:t xml:space="preserve">Subject: Formal Application for Astronomer Internship at China Beijing Research Facility</w:t>
      </w:r>
    </w:p>
    <w:p>
      <w:pPr>
        <w:pStyle w:val="FirstParagraph"/>
      </w:pPr>
      <w:r>
        <w:t xml:space="preserve">Dear Director of Internship Programs,</w:t>
      </w:r>
    </w:p>
    <w:p>
      <w:pPr>
        <w:pStyle w:val="BodyText"/>
      </w:pPr>
      <w:r>
        <w:t xml:space="preserve">It is with profound enthusiasm and meticulous preparation that I submit my application for the Astronomer Intern position at the China National Astronomical Observatory in Beijing. As a dedicated astronomy student deeply committed to advancing our understanding of the cosmos, I have long admired CNAO's pioneering research in astrophysics, dark matter detection, and solar system exploration—all conducted within the prestigious scientific ecosystem of China Beijing. This</w:t>
      </w:r>
      <w:r>
        <w:t xml:space="preserve"> </w:t>
      </w:r>
      <w:r>
        <w:rPr>
          <w:bCs/>
          <w:b/>
        </w:rPr>
        <w:t xml:space="preserve">Internship Application Letter</w:t>
      </w:r>
      <w:r>
        <w:t xml:space="preserve"> </w:t>
      </w:r>
      <w:r>
        <w:t xml:space="preserve">serves as my formal expression of interest in contributing to your institution's legacy while immersing myself in the dynamic astronomical community that thrives under Beijing's intellectual umbrella.</w:t>
      </w:r>
    </w:p>
    <w:p>
      <w:pPr>
        <w:pStyle w:val="BodyText"/>
      </w:pPr>
      <w:r>
        <w:t xml:space="preserve">My academic journey at [Your University] has equipped me with a robust foundation for this</w:t>
      </w:r>
      <w:r>
        <w:t xml:space="preserve"> </w:t>
      </w:r>
      <w:r>
        <w:rPr>
          <w:bCs/>
          <w:b/>
        </w:rPr>
        <w:t xml:space="preserve">Astronomer</w:t>
      </w:r>
      <w:r>
        <w:t xml:space="preserve"> </w:t>
      </w:r>
      <w:r>
        <w:t xml:space="preserve">internship. I hold a Bachelor of Science in Physics with Honors, specializing in observational astrophysics, where I consistently ranked among the top 5% of my cohort. My coursework included advanced celestial mechanics, computational astronomy, and radio wave analysis—directly aligning with CNAO's research pillars. Notably, I developed an independent project analyzing Gaia satellite data to map stellar proper motions in the Perseus Arm, which earned me departmental recognition for innovative methodology. This experience solidified my proficiency in Python-based data processing (using Astropy and Matplotlib libraries) and telescope observation protocols—skills I am eager to apply within Beijing's world-class facilities.</w:t>
      </w:r>
    </w:p>
    <w:p>
      <w:pPr>
        <w:pStyle w:val="BodyText"/>
      </w:pPr>
      <w:r>
        <w:t xml:space="preserve">What profoundly draws me to this opportunity is the unique confluence of scientific ambition and cultural richness offered by China Beijing. Having followed CNAO's contributions to the Five-hundred-meter Aperture Spherical Telescope (FAST) project and its role in international collaborations like the Square Kilometre Array, I am inspired by how Beijing serves as a nexus for global astronomical discovery. The city's seamless integration of ancient astronomical traditions—evident in the Temple of Heaven’s celestial alignments—with cutting-edge technology creates an unparalleled environment for learning. I have specifically sought this</w:t>
      </w:r>
      <w:r>
        <w:t xml:space="preserve"> </w:t>
      </w:r>
      <w:r>
        <w:rPr>
          <w:bCs/>
          <w:b/>
        </w:rPr>
        <w:t xml:space="preserve">Internship Application Letter</w:t>
      </w:r>
      <w:r>
        <w:t xml:space="preserve"> </w:t>
      </w:r>
      <w:r>
        <w:t xml:space="preserve">to join an institution where my work could contribute to projects examining cosmic microwave background radiation or exoplanet atmospheric composition, all while experiencing Beijing's vibrant scientific discourse firsthand.</w:t>
      </w:r>
    </w:p>
    <w:p>
      <w:pPr>
        <w:pStyle w:val="BodyText"/>
      </w:pPr>
      <w:r>
        <w:t xml:space="preserve">My practical experience extends beyond academia. As a research assistant at [University Observatory], I maintained and optimized CCD imaging systems for nocturnal observations, trained 15+ undergraduate students in telescope operation protocols, and co-authored a peer-reviewed paper on variable star classification in the Journal of Astrophysical Research. Additionally, I volunteered with the Beijing Astronomical Society's public outreach program during my summer stay in China (2022), where I designed stargazing events for 500+ participants at Jingshan Park—a testament to my cultural adaptability and passion for sharing astronomy's wonders within China Beijing's community. This experience revealed how deeply Chinese astronomers honor both historical wisdom and modern innovation, principles I aspire to embody.</w:t>
      </w:r>
    </w:p>
    <w:p>
      <w:pPr>
        <w:pStyle w:val="BodyText"/>
      </w:pPr>
      <w:r>
        <w:t xml:space="preserve">I am particularly captivated by CNAO's focus on sustainable astronomical infrastructure. The observatory’s commitment to minimizing light pollution while maximizing research output through projects like the Beijing Time-Domain Survey resonates with my belief that astronomy must evolve responsibly. In China Beijing, where urban development meets ancient celestial knowledge, I see a model for harmonizing scientific progress with environmental stewardship—exactly the ethos I wish to support as an</w:t>
      </w:r>
      <w:r>
        <w:t xml:space="preserve"> </w:t>
      </w:r>
      <w:r>
        <w:rPr>
          <w:bCs/>
          <w:b/>
        </w:rPr>
        <w:t xml:space="preserve">Astronomer</w:t>
      </w:r>
      <w:r>
        <w:t xml:space="preserve"> </w:t>
      </w:r>
      <w:r>
        <w:t xml:space="preserve">intern.</w:t>
      </w:r>
    </w:p>
    <w:p>
      <w:pPr>
        <w:pStyle w:val="BodyText"/>
      </w:pPr>
      <w:r>
        <w:t xml:space="preserve">Beyond technical skills, I bring exceptional cross-cultural communication abilities. Having studied Mandarin at HSK Level 4 and engaged deeply with Chinese astronomy texts (including translations of Zhang Heng’s "Lingxian" from the Han Dynasty), I am prepared to collaborate seamlessly within your team. My time in Beijing during summer 2022 taught me that scientific breakthroughs flourish not just through data, but through mutual respect—qualities CNAO exemplifies daily. I am confident my proactive approach and eagerness to learn will enable immediate contributions while respecting the institution's legacy.</w:t>
      </w:r>
    </w:p>
    <w:p>
      <w:pPr>
        <w:pStyle w:val="BodyText"/>
      </w:pPr>
      <w:r>
        <w:t xml:space="preserve">Finally, I view this internship as a pivotal step toward my long-term goal: becoming a bridge between Western and Eastern astronomical communities. The opportunity to work under CNAO’s mentorship in China Beijing would allow me to integrate my technical expertise with profound cultural insights—skills increasingly vital in our globalized scientific landscape. I am prepared to commit fully, from early-morning data collection at the Xinglong Observatory to collaborative problem-solving sessions with your esteemed researchers.</w:t>
      </w:r>
    </w:p>
    <w:p>
      <w:pPr>
        <w:pStyle w:val="BodyText"/>
      </w:pPr>
      <w:r>
        <w:t xml:space="preserve">Thank you for considering my application. I have attached my CV, academic transcripts, and a letter of recommendation from Dr. [Professor's Name], Director of [University] Astrophysics Department. I welcome the opportunity to discuss how my skills align with CNAO's vision during an interview at your convenience. The prospect of contributing to astronomical discovery in China Beijing is not merely a professional aspiration but a deeply personal mission—one that ignites my passion for the stars and our shared cosmic journey.</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 in China Beijing</dc:title>
  <dc:creator/>
  <dc:language>en</dc:language>
  <cp:keywords/>
  <dcterms:created xsi:type="dcterms:W3CDTF">2026-07-21T01:26:03Z</dcterms:created>
  <dcterms:modified xsi:type="dcterms:W3CDTF">2026-07-21T01:26:03Z</dcterms:modified>
</cp:coreProperties>
</file>

<file path=docProps/custom.xml><?xml version="1.0" encoding="utf-8"?>
<Properties xmlns="http://schemas.openxmlformats.org/officeDocument/2006/custom-properties" xmlns:vt="http://schemas.openxmlformats.org/officeDocument/2006/docPropsVTypes"/>
</file>